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FCE69" w14:textId="3B06DCB0" w:rsidR="002B1E57" w:rsidRDefault="008B2E23">
      <w:r>
        <w:t xml:space="preserve">Tech test </w:t>
      </w:r>
    </w:p>
    <w:p w14:paraId="114D293A" w14:textId="58334F04" w:rsidR="008B2E23" w:rsidRDefault="008B2E23"/>
    <w:p w14:paraId="436B2817" w14:textId="47C881EC" w:rsidR="008B2E23" w:rsidRPr="00482936" w:rsidRDefault="008B2E23">
      <w:pPr>
        <w:rPr>
          <w:b/>
          <w:bCs/>
        </w:rPr>
      </w:pPr>
      <w:r w:rsidRPr="00482936">
        <w:rPr>
          <w:b/>
          <w:bCs/>
          <w:highlight w:val="yellow"/>
        </w:rPr>
        <w:t xml:space="preserve">Task1 – to up and run the </w:t>
      </w:r>
      <w:r w:rsidR="00216821" w:rsidRPr="00482936">
        <w:rPr>
          <w:b/>
          <w:bCs/>
          <w:highlight w:val="yellow"/>
        </w:rPr>
        <w:t>I</w:t>
      </w:r>
      <w:r w:rsidRPr="00482936">
        <w:rPr>
          <w:b/>
          <w:bCs/>
          <w:highlight w:val="yellow"/>
        </w:rPr>
        <w:t>bsite on port 80 and should handle the Public traffic</w:t>
      </w:r>
    </w:p>
    <w:p w14:paraId="7DB2AFB8" w14:textId="36B40A02" w:rsidR="008B2E23" w:rsidRPr="00482936" w:rsidRDefault="008B2E23">
      <w:pPr>
        <w:rPr>
          <w:b/>
          <w:bCs/>
        </w:rPr>
      </w:pPr>
      <w:r w:rsidRPr="00482936">
        <w:rPr>
          <w:b/>
          <w:bCs/>
          <w:highlight w:val="green"/>
        </w:rPr>
        <w:t xml:space="preserve">Task2- </w:t>
      </w:r>
      <w:r w:rsidR="00D7647C" w:rsidRPr="00482936">
        <w:rPr>
          <w:b/>
          <w:bCs/>
          <w:highlight w:val="green"/>
        </w:rPr>
        <w:t xml:space="preserve"> clone the solution onto every EC2 instance</w:t>
      </w:r>
      <w:r w:rsidR="00FA4BB7" w:rsidRPr="00482936">
        <w:rPr>
          <w:b/>
          <w:bCs/>
        </w:rPr>
        <w:t xml:space="preserve"> </w:t>
      </w:r>
    </w:p>
    <w:p w14:paraId="33F0CF4F" w14:textId="384DE8B6" w:rsidR="00FA4BB7" w:rsidRDefault="00FA4BB7"/>
    <w:p w14:paraId="1FE54DE2" w14:textId="5CC9FAC2" w:rsidR="00FA4BB7" w:rsidRDefault="00FA4BB7">
      <w:r>
        <w:t>Task 1 Activity</w:t>
      </w:r>
    </w:p>
    <w:p w14:paraId="77708964" w14:textId="47A8EF7F" w:rsidR="008B2E23" w:rsidRDefault="00DF63BC" w:rsidP="00DF63BC">
      <w:pPr>
        <w:pStyle w:val="ListParagraph"/>
        <w:numPr>
          <w:ilvl w:val="0"/>
          <w:numId w:val="2"/>
        </w:numPr>
      </w:pPr>
      <w:r>
        <w:t xml:space="preserve">To get Enviourment ready - I cleaned all the services before </w:t>
      </w:r>
      <w:r w:rsidR="00216821">
        <w:t>I</w:t>
      </w:r>
      <w:r>
        <w:t xml:space="preserve"> start working on project by using these command ( systemctl stop httpd / systemctl stop http)</w:t>
      </w:r>
    </w:p>
    <w:p w14:paraId="7E9B7CC6" w14:textId="7C9A3FA1" w:rsidR="00DF63BC" w:rsidRDefault="00216821" w:rsidP="006315A8">
      <w:pPr>
        <w:pStyle w:val="ListParagraph"/>
        <w:numPr>
          <w:ilvl w:val="0"/>
          <w:numId w:val="2"/>
        </w:numPr>
      </w:pPr>
      <w:r>
        <w:t>I</w:t>
      </w:r>
      <w:r w:rsidR="006315A8">
        <w:t xml:space="preserve"> check whether services stopped or not by using status command (systemctl status)</w:t>
      </w:r>
    </w:p>
    <w:p w14:paraId="3DB4B0CE" w14:textId="305BB68D" w:rsidR="000272ED" w:rsidRDefault="00216821" w:rsidP="000272ED">
      <w:pPr>
        <w:pStyle w:val="ListParagraph"/>
        <w:numPr>
          <w:ilvl w:val="0"/>
          <w:numId w:val="2"/>
        </w:numPr>
      </w:pPr>
      <w:r>
        <w:t>I</w:t>
      </w:r>
      <w:r w:rsidR="000272ED">
        <w:t xml:space="preserve"> cloned the git repo on the Folder WWW </w:t>
      </w:r>
    </w:p>
    <w:p w14:paraId="57EFA155" w14:textId="7596D42F" w:rsidR="000272ED" w:rsidRDefault="000272ED" w:rsidP="000272ED">
      <w:pPr>
        <w:pStyle w:val="ListParagraph"/>
        <w:numPr>
          <w:ilvl w:val="0"/>
          <w:numId w:val="2"/>
        </w:numPr>
      </w:pPr>
      <w:r>
        <w:t xml:space="preserve">In www folder </w:t>
      </w:r>
      <w:r w:rsidR="00216821">
        <w:t>I</w:t>
      </w:r>
      <w:r>
        <w:t xml:space="preserve"> created git clone using -  git clone  https://github.com/whitesunset/wannacrypt_balance</w:t>
      </w:r>
    </w:p>
    <w:p w14:paraId="1F0D1332" w14:textId="44C10AD0" w:rsidR="000272ED" w:rsidRDefault="00216821" w:rsidP="000272ED">
      <w:pPr>
        <w:pStyle w:val="ListParagraph"/>
        <w:numPr>
          <w:ilvl w:val="0"/>
          <w:numId w:val="2"/>
        </w:numPr>
      </w:pPr>
      <w:r>
        <w:t>I</w:t>
      </w:r>
      <w:r w:rsidR="000272ED">
        <w:t xml:space="preserve"> added missing information on dockerfile - added RUN mkdir -p /run/nginx</w:t>
      </w:r>
    </w:p>
    <w:p w14:paraId="72682CC6" w14:textId="42E67B10" w:rsidR="000272ED" w:rsidRDefault="00216821" w:rsidP="000272ED">
      <w:pPr>
        <w:pStyle w:val="ListParagraph"/>
        <w:numPr>
          <w:ilvl w:val="0"/>
          <w:numId w:val="2"/>
        </w:numPr>
      </w:pPr>
      <w:r>
        <w:t>I</w:t>
      </w:r>
      <w:r w:rsidR="000272ED">
        <w:t xml:space="preserve"> tried to build docker image and tried to launch the container image but there was error where I started troubleshoot  (nginx: [emerg] open() "/run/nginx/nginx.pid" failed (2: No such file or directory). then </w:t>
      </w:r>
      <w:r>
        <w:t>I</w:t>
      </w:r>
      <w:r w:rsidR="000272ED">
        <w:t xml:space="preserve"> added  RUN mkdir -p /run/nginx this command to dockerfile</w:t>
      </w:r>
    </w:p>
    <w:p w14:paraId="218A8C56" w14:textId="232129DC" w:rsidR="000272ED" w:rsidRDefault="00216821" w:rsidP="000272ED">
      <w:pPr>
        <w:pStyle w:val="ListParagraph"/>
        <w:numPr>
          <w:ilvl w:val="0"/>
          <w:numId w:val="2"/>
        </w:numPr>
      </w:pPr>
      <w:r>
        <w:t>I</w:t>
      </w:r>
      <w:r w:rsidR="000272ED">
        <w:t xml:space="preserve"> run the command sudo docker build -t </w:t>
      </w:r>
      <w:r>
        <w:t>I</w:t>
      </w:r>
      <w:r w:rsidR="000272ED">
        <w:t>bserver ( -t - Image name tagging)</w:t>
      </w:r>
    </w:p>
    <w:p w14:paraId="5B368201" w14:textId="4B92F726" w:rsidR="000272ED" w:rsidRDefault="000272ED" w:rsidP="000272ED">
      <w:pPr>
        <w:pStyle w:val="ListParagraph"/>
        <w:numPr>
          <w:ilvl w:val="0"/>
          <w:numId w:val="2"/>
        </w:numPr>
      </w:pPr>
      <w:r>
        <w:t xml:space="preserve">Then </w:t>
      </w:r>
      <w:r w:rsidR="00216821">
        <w:t>I</w:t>
      </w:r>
      <w:r>
        <w:t xml:space="preserve"> run this command where you can see </w:t>
      </w:r>
      <w:r w:rsidR="00216821">
        <w:t>I</w:t>
      </w:r>
      <w:r>
        <w:t xml:space="preserve"> call </w:t>
      </w:r>
      <w:r w:rsidR="00216821">
        <w:t>I</w:t>
      </w:r>
      <w:r>
        <w:t xml:space="preserve">bserver(tagged name) sudo docker run -dit  -p 80:80  -v /home/ec2-user/tech-test/www:/www </w:t>
      </w:r>
      <w:r w:rsidR="00216821">
        <w:t>I</w:t>
      </w:r>
      <w:r>
        <w:t>bserver</w:t>
      </w:r>
    </w:p>
    <w:p w14:paraId="55263422" w14:textId="7CDA1C6F" w:rsidR="000272ED" w:rsidRDefault="000272ED" w:rsidP="000272ED">
      <w:pPr>
        <w:pStyle w:val="ListParagraph"/>
        <w:numPr>
          <w:ilvl w:val="0"/>
          <w:numId w:val="2"/>
        </w:numPr>
      </w:pPr>
      <w:r>
        <w:t>The problem occurred in step 5 is no more occurring and issue has been resolved.</w:t>
      </w:r>
    </w:p>
    <w:p w14:paraId="35AAD90A" w14:textId="17096D6E" w:rsidR="000272ED" w:rsidRDefault="00216821" w:rsidP="000272ED">
      <w:pPr>
        <w:pStyle w:val="ListParagraph"/>
        <w:numPr>
          <w:ilvl w:val="0"/>
          <w:numId w:val="2"/>
        </w:numPr>
      </w:pPr>
      <w:r>
        <w:t>I</w:t>
      </w:r>
      <w:r w:rsidR="000272ED">
        <w:t xml:space="preserve"> successfully able to browse the </w:t>
      </w:r>
      <w:r>
        <w:t>I</w:t>
      </w:r>
      <w:r w:rsidR="000272ED">
        <w:t xml:space="preserve">bsite of the git Repo which </w:t>
      </w:r>
      <w:r>
        <w:t>I</w:t>
      </w:r>
      <w:r w:rsidR="000272ED">
        <w:t xml:space="preserve"> clone in early steps</w:t>
      </w:r>
    </w:p>
    <w:p w14:paraId="7E43A940" w14:textId="04C0FBA2" w:rsidR="00960CE9" w:rsidRDefault="00960CE9" w:rsidP="00960CE9">
      <w:pPr>
        <w:pStyle w:val="ListParagraph"/>
      </w:pPr>
    </w:p>
    <w:p w14:paraId="5A636195" w14:textId="77777777" w:rsidR="00482936" w:rsidRPr="00482936" w:rsidRDefault="00960CE9" w:rsidP="00482936">
      <w:pPr>
        <w:rPr>
          <w:b/>
          <w:bCs/>
        </w:rPr>
      </w:pPr>
      <w:r w:rsidRPr="00482936">
        <w:rPr>
          <w:b/>
          <w:bCs/>
          <w:highlight w:val="green"/>
        </w:rPr>
        <w:t xml:space="preserve">Feasible other automation solution - </w:t>
      </w:r>
      <w:r w:rsidR="00482936" w:rsidRPr="00482936">
        <w:rPr>
          <w:b/>
          <w:bCs/>
          <w:highlight w:val="green"/>
        </w:rPr>
        <w:t>Task2-  clone the solution onto every EC2 instance</w:t>
      </w:r>
      <w:r w:rsidR="00482936" w:rsidRPr="00482936">
        <w:rPr>
          <w:b/>
          <w:bCs/>
        </w:rPr>
        <w:t xml:space="preserve"> </w:t>
      </w:r>
    </w:p>
    <w:p w14:paraId="7A82213B" w14:textId="31A36F77" w:rsidR="00960CE9" w:rsidRDefault="00960CE9" w:rsidP="00960CE9">
      <w:pPr>
        <w:pStyle w:val="ListParagraph"/>
      </w:pPr>
    </w:p>
    <w:p w14:paraId="4F790337" w14:textId="2860648F" w:rsidR="001B5B61" w:rsidRDefault="000272ED" w:rsidP="00960CE9">
      <w:pPr>
        <w:pStyle w:val="ListParagraph"/>
        <w:numPr>
          <w:ilvl w:val="1"/>
          <w:numId w:val="3"/>
        </w:numPr>
      </w:pPr>
      <w:r>
        <w:t>To</w:t>
      </w:r>
      <w:r w:rsidR="00E26144">
        <w:t xml:space="preserve"> </w:t>
      </w:r>
      <w:r w:rsidR="00E26144" w:rsidRPr="00E26144">
        <w:t xml:space="preserve"> replicate the clone of this server</w:t>
      </w:r>
      <w:r w:rsidR="00960CE9">
        <w:t xml:space="preserve"> (Ec2 Instance)</w:t>
      </w:r>
      <w:r w:rsidR="00E26144" w:rsidRPr="00E26144">
        <w:t xml:space="preserve">, </w:t>
      </w:r>
      <w:r w:rsidR="00216821">
        <w:t>I</w:t>
      </w:r>
      <w:r w:rsidR="00E26144" w:rsidRPr="00E26144">
        <w:t xml:space="preserve"> may need to use docker-compose.yml to automate the process</w:t>
      </w:r>
    </w:p>
    <w:p w14:paraId="7BAEE20D" w14:textId="35200128" w:rsidR="00960CE9" w:rsidRDefault="00960CE9" w:rsidP="00960CE9">
      <w:pPr>
        <w:pStyle w:val="ListParagraph"/>
        <w:numPr>
          <w:ilvl w:val="1"/>
          <w:numId w:val="3"/>
        </w:numPr>
      </w:pPr>
      <w:r>
        <w:t xml:space="preserve">EC2 automation AWS code deployment (CI/CD) vendor specific, Versioning, deploy, Commit, Push. </w:t>
      </w:r>
    </w:p>
    <w:p w14:paraId="27D92C3B" w14:textId="4F085348" w:rsidR="00960CE9" w:rsidRDefault="00960CE9" w:rsidP="00960CE9">
      <w:pPr>
        <w:pStyle w:val="ListParagraph"/>
        <w:numPr>
          <w:ilvl w:val="1"/>
          <w:numId w:val="3"/>
        </w:numPr>
      </w:pPr>
      <w:r>
        <w:t xml:space="preserve">Inside the Docker- </w:t>
      </w:r>
      <w:r w:rsidR="00216821">
        <w:t>I</w:t>
      </w:r>
      <w:r>
        <w:t xml:space="preserve"> can use Nginx revers proxy to automatically Index the Github report ( No need to Gitrepo, </w:t>
      </w:r>
      <w:r w:rsidR="00216821">
        <w:t>I</w:t>
      </w:r>
      <w:r>
        <w:t xml:space="preserve"> can directly use Nginx reverse proxy)</w:t>
      </w:r>
    </w:p>
    <w:p w14:paraId="66815345" w14:textId="77777777" w:rsidR="00482936" w:rsidRDefault="00234BE6" w:rsidP="00482936">
      <w:pPr>
        <w:pStyle w:val="ListParagraph"/>
        <w:numPr>
          <w:ilvl w:val="1"/>
          <w:numId w:val="3"/>
        </w:numPr>
      </w:pPr>
      <w:r>
        <w:t xml:space="preserve">docker- Compose.Yml – </w:t>
      </w:r>
      <w:r w:rsidR="00216821">
        <w:t>I</w:t>
      </w:r>
      <w:r>
        <w:t xml:space="preserve"> thought about these solution by creating 2 different dockerfile , 1 for Nginx server/rever Proxy and 2 Git repo automatic update and then compose both together in Docker Composer, but was not sure whether this will help us or not.</w:t>
      </w:r>
    </w:p>
    <w:p w14:paraId="6DAA87E6" w14:textId="7026FC47" w:rsidR="00960CE9" w:rsidRDefault="00482936" w:rsidP="00482936">
      <w:pPr>
        <w:pStyle w:val="ListParagraph"/>
        <w:numPr>
          <w:ilvl w:val="1"/>
          <w:numId w:val="3"/>
        </w:numPr>
      </w:pPr>
      <w:r>
        <w:t>Create a</w:t>
      </w:r>
      <w:r w:rsidRPr="00482936">
        <w:t xml:space="preserve"> new task</w:t>
      </w:r>
      <w:r>
        <w:t xml:space="preserve"> and </w:t>
      </w:r>
      <w:r w:rsidRPr="00482936">
        <w:t>launched a task and the task, based on the task definition, it gave us one container</w:t>
      </w:r>
      <w:r>
        <w:t xml:space="preserve">. </w:t>
      </w:r>
      <w:r w:rsidRPr="00482936">
        <w:t> A new task has come up and replaced our previously stopped task. So what a service does or what the service has an advantage over a task is that if, like, if we somehow lose a container, the service will automatically create a new container to take place of the stopped container. So this is more of like a auto healing measure to ensure that whatever app we're running in ECS is maintained and up and running at all times.</w:t>
      </w:r>
    </w:p>
    <w:sectPr w:rsidR="00960CE9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C1E67A" w14:textId="77777777" w:rsidR="00234BE6" w:rsidRDefault="00234BE6" w:rsidP="00234BE6">
      <w:pPr>
        <w:spacing w:after="0" w:line="240" w:lineRule="auto"/>
      </w:pPr>
      <w:r>
        <w:separator/>
      </w:r>
    </w:p>
  </w:endnote>
  <w:endnote w:type="continuationSeparator" w:id="0">
    <w:p w14:paraId="5F1468E8" w14:textId="77777777" w:rsidR="00234BE6" w:rsidRDefault="00234BE6" w:rsidP="00234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9AEF7" w14:textId="2F464AF1" w:rsidR="00234BE6" w:rsidRDefault="00234B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6B5C037" wp14:editId="5B555ABE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fc4b4910bb6deec9e5d9f2e2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0AA394E" w14:textId="3B3BB2E5" w:rsidR="00234BE6" w:rsidRPr="00234BE6" w:rsidRDefault="00234BE6" w:rsidP="00234BE6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234BE6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B5C037" id="_x0000_t202" coordsize="21600,21600" o:spt="202" path="m,l,21600r21600,l21600,xe">
              <v:stroke joinstyle="miter"/>
              <v:path gradientshapeok="t" o:connecttype="rect"/>
            </v:shapetype>
            <v:shape id="MSIPCMfc4b4910bb6deec9e5d9f2e2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" o:allowincell="f" filled="f" stroked="f" strokeweight=".5pt">
              <v:textbox inset="20pt,0,,0">
                <w:txbxContent>
                  <w:p w14:paraId="00AA394E" w14:textId="3B3BB2E5" w:rsidR="00234BE6" w:rsidRPr="00234BE6" w:rsidRDefault="00234BE6" w:rsidP="00234BE6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234BE6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15084" w14:textId="77777777" w:rsidR="00234BE6" w:rsidRDefault="00234BE6" w:rsidP="00234BE6">
      <w:pPr>
        <w:spacing w:after="0" w:line="240" w:lineRule="auto"/>
      </w:pPr>
      <w:r>
        <w:separator/>
      </w:r>
    </w:p>
  </w:footnote>
  <w:footnote w:type="continuationSeparator" w:id="0">
    <w:p w14:paraId="25EC15F8" w14:textId="77777777" w:rsidR="00234BE6" w:rsidRDefault="00234BE6" w:rsidP="00234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36778"/>
    <w:multiLevelType w:val="multilevel"/>
    <w:tmpl w:val="6C846316"/>
    <w:lvl w:ilvl="0">
      <w:start w:val="1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2DCF1481"/>
    <w:multiLevelType w:val="hybridMultilevel"/>
    <w:tmpl w:val="32869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E22832"/>
    <w:multiLevelType w:val="hybridMultilevel"/>
    <w:tmpl w:val="444452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TS2NDIzNTMyMTFU0lEKTi0uzszPAykwrAUAPWUHOSwAAAA="/>
  </w:docVars>
  <w:rsids>
    <w:rsidRoot w:val="00BE794A"/>
    <w:rsid w:val="000272ED"/>
    <w:rsid w:val="001B5B61"/>
    <w:rsid w:val="00216821"/>
    <w:rsid w:val="00234BE6"/>
    <w:rsid w:val="002B1E57"/>
    <w:rsid w:val="00482936"/>
    <w:rsid w:val="00601EC2"/>
    <w:rsid w:val="006315A8"/>
    <w:rsid w:val="008B2E23"/>
    <w:rsid w:val="00960CE9"/>
    <w:rsid w:val="009A4A0E"/>
    <w:rsid w:val="00B93DC9"/>
    <w:rsid w:val="00BE794A"/>
    <w:rsid w:val="00D7647C"/>
    <w:rsid w:val="00DF63BC"/>
    <w:rsid w:val="00E26144"/>
    <w:rsid w:val="00F82C26"/>
    <w:rsid w:val="00FA4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5362287"/>
  <w15:chartTrackingRefBased/>
  <w15:docId w15:val="{C8373FF5-9FA7-4048-B174-E54C7E376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1E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4B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BE6"/>
  </w:style>
  <w:style w:type="paragraph" w:styleId="Footer">
    <w:name w:val="footer"/>
    <w:basedOn w:val="Normal"/>
    <w:link w:val="FooterChar"/>
    <w:uiPriority w:val="99"/>
    <w:unhideWhenUsed/>
    <w:rsid w:val="00234B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BE6"/>
  </w:style>
  <w:style w:type="character" w:customStyle="1" w:styleId="content-transcript-line">
    <w:name w:val="content-transcript-line"/>
    <w:basedOn w:val="DefaultParagraphFont"/>
    <w:rsid w:val="004829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Kunal, Vodafone</dc:creator>
  <cp:keywords/>
  <dc:description/>
  <cp:lastModifiedBy>Patil, Kunal, Vodafone</cp:lastModifiedBy>
  <cp:revision>2</cp:revision>
  <dcterms:created xsi:type="dcterms:W3CDTF">2022-01-24T13:49:00Z</dcterms:created>
  <dcterms:modified xsi:type="dcterms:W3CDTF">2022-01-24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etDate">
    <vt:lpwstr>2022-01-24T13:49:28Z</vt:lpwstr>
  </property>
  <property fmtid="{D5CDD505-2E9C-101B-9397-08002B2CF9AE}" pid="4" name="MSIP_Label_0359f705-2ba0-454b-9cfc-6ce5bcaac040_Method">
    <vt:lpwstr>Standard</vt:lpwstr>
  </property>
  <property fmtid="{D5CDD505-2E9C-101B-9397-08002B2CF9AE}" pid="5" name="MSIP_Label_0359f705-2ba0-454b-9cfc-6ce5bcaac040_Name">
    <vt:lpwstr>0359f705-2ba0-454b-9cfc-6ce5bcaac040</vt:lpwstr>
  </property>
  <property fmtid="{D5CDD505-2E9C-101B-9397-08002B2CF9AE}" pid="6" name="MSIP_Label_0359f705-2ba0-454b-9cfc-6ce5bcaac040_SiteId">
    <vt:lpwstr>68283f3b-8487-4c86-adb3-a5228f18b893</vt:lpwstr>
  </property>
  <property fmtid="{D5CDD505-2E9C-101B-9397-08002B2CF9AE}" pid="7" name="MSIP_Label_0359f705-2ba0-454b-9cfc-6ce5bcaac040_ActionId">
    <vt:lpwstr>5a51d13e-3c6c-49bb-8a7a-bf2293bfcd33</vt:lpwstr>
  </property>
  <property fmtid="{D5CDD505-2E9C-101B-9397-08002B2CF9AE}" pid="8" name="MSIP_Label_0359f705-2ba0-454b-9cfc-6ce5bcaac040_ContentBits">
    <vt:lpwstr>2</vt:lpwstr>
  </property>
</Properties>
</file>